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105FD8">
        <w:rPr>
          <w:rFonts w:ascii="AT*Toronto" w:hAnsi="AT*Toronto"/>
          <w:b/>
          <w:sz w:val="32"/>
        </w:rPr>
        <w:t>2</w:t>
      </w:r>
      <w:r w:rsidR="00BF6002">
        <w:rPr>
          <w:rFonts w:ascii="AT*Toronto" w:hAnsi="AT*Toronto"/>
          <w:b/>
          <w:sz w:val="32"/>
        </w:rPr>
        <w:t>1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0177EF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FD1994">
        <w:t>3</w:t>
      </w:r>
      <w:r w:rsidR="00BF6002">
        <w:t>4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FD1994">
        <w:t>ému</w:t>
      </w:r>
      <w:r w:rsidR="003250D5">
        <w:t xml:space="preserve"> funkcionár</w:t>
      </w:r>
      <w:r w:rsidR="00FD1994">
        <w:t>ovi</w:t>
      </w:r>
      <w:r w:rsidR="003250D5">
        <w:t xml:space="preserve"> </w:t>
      </w:r>
      <w:r w:rsidR="00BF6002">
        <w:t xml:space="preserve">Miloslavovi </w:t>
      </w:r>
      <w:proofErr w:type="spellStart"/>
      <w:r w:rsidR="00BF6002">
        <w:t>Durecovi</w:t>
      </w:r>
      <w:proofErr w:type="spellEnd"/>
      <w:r w:rsidR="00BF6002">
        <w:t>, bývalému konateľo</w:t>
      </w:r>
      <w:r w:rsidR="006F465F">
        <w:t>vi Valaliky Industrial Park, s.r.</w:t>
      </w:r>
      <w:bookmarkStart w:id="0" w:name="_GoBack"/>
      <w:bookmarkEnd w:id="0"/>
      <w:r w:rsidR="00BF6002">
        <w:t>o.</w:t>
      </w:r>
    </w:p>
    <w:p w:rsidR="00BF6002" w:rsidRPr="00DB449E" w:rsidRDefault="00BF6002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0177EF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</w:t>
      </w:r>
      <w:r w:rsidR="00DF0083">
        <w:t>3</w:t>
      </w:r>
      <w:r w:rsidR="00BF6002">
        <w:t>6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C74B74">
        <w:t xml:space="preserve"> </w:t>
      </w:r>
      <w:r w:rsidR="008100B6" w:rsidRPr="003850F1">
        <w:t xml:space="preserve">voči </w:t>
      </w:r>
      <w:r w:rsidR="00FD1994">
        <w:t xml:space="preserve">verejnému funkcionárovi </w:t>
      </w:r>
      <w:r w:rsidR="00BF6002">
        <w:t xml:space="preserve">Miloslavovi </w:t>
      </w:r>
      <w:proofErr w:type="spellStart"/>
      <w:r w:rsidR="00BF6002">
        <w:t>Durecovi</w:t>
      </w:r>
      <w:proofErr w:type="spellEnd"/>
      <w:r w:rsidR="00BF6002">
        <w:t>, bývalému konateľo</w:t>
      </w:r>
      <w:r w:rsidR="006F465F">
        <w:t>vi Valaliky Industrial Park, s.r.</w:t>
      </w:r>
      <w:r w:rsidR="00BF6002">
        <w:t>o.</w:t>
      </w:r>
    </w:p>
    <w:p w:rsidR="00BF6002" w:rsidRPr="003850F1" w:rsidRDefault="00BF6002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C74B74">
      <w:pPr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FC6BA7" w:rsidRDefault="00FC6BA7" w:rsidP="00FC6BA7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177EF"/>
    <w:rsid w:val="00020CB5"/>
    <w:rsid w:val="00022D03"/>
    <w:rsid w:val="00031074"/>
    <w:rsid w:val="000503FF"/>
    <w:rsid w:val="00055396"/>
    <w:rsid w:val="000715BD"/>
    <w:rsid w:val="00072185"/>
    <w:rsid w:val="00080B22"/>
    <w:rsid w:val="000854B1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05FD8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5BB0"/>
    <w:rsid w:val="00187E0B"/>
    <w:rsid w:val="00191EF5"/>
    <w:rsid w:val="00192162"/>
    <w:rsid w:val="001A378E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65078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C7981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2434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E7C13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1A0F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465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056C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47AC1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002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74B74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0083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A99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6BA7"/>
    <w:rsid w:val="00FC7792"/>
    <w:rsid w:val="00FD1994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10008CC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D43F6-74E9-4987-9FFF-5A8DD2501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9</cp:revision>
  <cp:lastPrinted>2022-03-17T12:58:00Z</cp:lastPrinted>
  <dcterms:created xsi:type="dcterms:W3CDTF">2025-06-19T14:39:00Z</dcterms:created>
  <dcterms:modified xsi:type="dcterms:W3CDTF">2025-06-23T08:40:00Z</dcterms:modified>
</cp:coreProperties>
</file>